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B139BC1" w:rsidR="0000007A" w:rsidRPr="00DE7D30" w:rsidRDefault="008B6FE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0E61">
                <w:rPr>
                  <w:rStyle w:val="Hyperlink"/>
                  <w:rFonts w:ascii="Arial" w:hAnsi="Arial" w:cs="Arial"/>
                </w:rPr>
                <w:t>Research Perspectives of Microbiology and Bio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8CF23C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B6FE8">
              <w:rPr>
                <w:rFonts w:ascii="Arial" w:hAnsi="Arial" w:cs="Arial"/>
                <w:b/>
                <w:bCs/>
                <w:szCs w:val="28"/>
                <w:lang w:val="en-GB"/>
              </w:rPr>
              <w:t>175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4B2F79" w:rsidR="0000007A" w:rsidRPr="00DE7D30" w:rsidRDefault="008B6F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B6FE8">
              <w:rPr>
                <w:rFonts w:ascii="Arial" w:hAnsi="Arial" w:cs="Arial"/>
                <w:b/>
                <w:szCs w:val="28"/>
                <w:lang w:val="en-GB"/>
              </w:rPr>
              <w:t xml:space="preserve">Assessment of the Risk of Microbial Contamination of an Urban Crop in the City of </w:t>
            </w:r>
            <w:proofErr w:type="spellStart"/>
            <w:r w:rsidRPr="008B6FE8">
              <w:rPr>
                <w:rFonts w:ascii="Arial" w:hAnsi="Arial" w:cs="Arial"/>
                <w:b/>
                <w:szCs w:val="28"/>
                <w:lang w:val="en-GB"/>
              </w:rPr>
              <w:t>Daloa</w:t>
            </w:r>
            <w:proofErr w:type="spellEnd"/>
            <w:r w:rsidRPr="008B6FE8">
              <w:rPr>
                <w:rFonts w:ascii="Arial" w:hAnsi="Arial" w:cs="Arial"/>
                <w:b/>
                <w:szCs w:val="28"/>
                <w:lang w:val="en-GB"/>
              </w:rPr>
              <w:t xml:space="preserve"> (Côte d'Ivoire): Case of Lettuce </w:t>
            </w:r>
            <w:proofErr w:type="gramStart"/>
            <w:r w:rsidRPr="008B6FE8">
              <w:rPr>
                <w:rFonts w:ascii="Arial" w:hAnsi="Arial" w:cs="Arial"/>
                <w:b/>
                <w:szCs w:val="28"/>
                <w:lang w:val="en-GB"/>
              </w:rPr>
              <w:t xml:space="preserve">( </w:t>
            </w:r>
            <w:proofErr w:type="spellStart"/>
            <w:r w:rsidRPr="008B6FE8">
              <w:rPr>
                <w:rFonts w:ascii="Arial" w:hAnsi="Arial" w:cs="Arial"/>
                <w:b/>
                <w:szCs w:val="28"/>
                <w:lang w:val="en-GB"/>
              </w:rPr>
              <w:t>Lactuca</w:t>
            </w:r>
            <w:proofErr w:type="spellEnd"/>
            <w:proofErr w:type="gramEnd"/>
            <w:r w:rsidRPr="008B6FE8">
              <w:rPr>
                <w:rFonts w:ascii="Arial" w:hAnsi="Arial" w:cs="Arial"/>
                <w:b/>
                <w:szCs w:val="28"/>
                <w:lang w:val="en-GB"/>
              </w:rPr>
              <w:t xml:space="preserve"> sativa L.)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F218B5E" w:rsidR="00CF0BBB" w:rsidRPr="00DE7D30" w:rsidRDefault="008B6F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1.2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4CC3A0A" w14:textId="77777777" w:rsidR="008B6FE8" w:rsidRDefault="008B6FE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B6FE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Food Research; Vol. 8, No. 3; 2019</w:t>
                  </w:r>
                </w:p>
                <w:p w14:paraId="215AD6C5" w14:textId="77777777" w:rsidR="008B6FE8" w:rsidRDefault="008B6FE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715FA23" w:rsidR="00E03C32" w:rsidRDefault="008B6FE8" w:rsidP="007B54A4">
                  <w:pPr>
                    <w:pStyle w:val="BodyText"/>
                    <w:jc w:val="left"/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8B6FE8">
                    <w:t xml:space="preserve"> </w:t>
                  </w:r>
                  <w:r>
                    <w:t>10.5539/</w:t>
                  </w:r>
                  <w:proofErr w:type="gramStart"/>
                  <w:r>
                    <w:t>jfr.v</w:t>
                  </w:r>
                  <w:proofErr w:type="gramEnd"/>
                  <w:r>
                    <w:t>8n3p122</w:t>
                  </w:r>
                </w:p>
                <w:p w14:paraId="12976D70" w14:textId="77777777" w:rsidR="008B6FE8" w:rsidRDefault="008B6FE8" w:rsidP="007B54A4">
                  <w:pPr>
                    <w:pStyle w:val="BodyText"/>
                    <w:jc w:val="left"/>
                  </w:pPr>
                </w:p>
                <w:p w14:paraId="76EDA7BF" w14:textId="77777777" w:rsidR="008B6FE8" w:rsidRPr="007B54A4" w:rsidRDefault="008B6FE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47FAF6" w14:textId="77777777" w:rsidR="003B02FA" w:rsidRPr="0000007A" w:rsidRDefault="003B02FA" w:rsidP="0099583E">
      <w:r>
        <w:separator/>
      </w:r>
    </w:p>
  </w:endnote>
  <w:endnote w:type="continuationSeparator" w:id="0">
    <w:p w14:paraId="7FEF8809" w14:textId="77777777" w:rsidR="003B02FA" w:rsidRPr="0000007A" w:rsidRDefault="003B02F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7A2369" w14:textId="77777777" w:rsidR="003B02FA" w:rsidRPr="0000007A" w:rsidRDefault="003B02FA" w:rsidP="0099583E">
      <w:r>
        <w:separator/>
      </w:r>
    </w:p>
  </w:footnote>
  <w:footnote w:type="continuationSeparator" w:id="0">
    <w:p w14:paraId="61A8F125" w14:textId="77777777" w:rsidR="003B02FA" w:rsidRPr="0000007A" w:rsidRDefault="003B02F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02F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60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B6FE8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s-of-microbiology-and-bio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13:01:00Z</dcterms:modified>
</cp:coreProperties>
</file>